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7AB86B6" w14:textId="34649688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B75F7AD" w14:textId="0DB7466C" w:rsidR="00960A82" w:rsidRPr="00960A82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4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Applied Sciences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1424BDE4" w:rsidR="00CC21FF" w:rsidRPr="00B46714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5122B66" w14:textId="7C340E12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C2BAFF3" w14:textId="78D29CE2" w:rsidR="000C2AF6" w:rsidRDefault="000C2AF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和改进标签编码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51126C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51126C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Li, K., &amp; Niu, G. (2024). Segment segmentation of tunnel ring point clouds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AAD6625" w14:textId="148467A0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omation in Construction, 1 review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5066291B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A07EB0">
              <w:rPr>
                <w:rFonts w:ascii="Times New Roman" w:eastAsia="仿宋" w:hAnsi="Times New Roman"/>
                <w:sz w:val="24"/>
                <w:szCs w:val="24"/>
              </w:rPr>
              <w:t>7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618845E4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07538035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65B5F329" w:rsidR="00AC6A6A" w:rsidRPr="00873DAB" w:rsidRDefault="00AC6A6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873DAB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7E4DB7A7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068B6E7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2E199B2E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2763064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1CF4D87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D58E8" w14:textId="77777777" w:rsidR="00296019" w:rsidRDefault="00296019" w:rsidP="000F2CC4">
      <w:r>
        <w:separator/>
      </w:r>
    </w:p>
  </w:endnote>
  <w:endnote w:type="continuationSeparator" w:id="0">
    <w:p w14:paraId="39358F6E" w14:textId="77777777" w:rsidR="00296019" w:rsidRDefault="00296019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54CF7" w14:textId="77777777" w:rsidR="00296019" w:rsidRDefault="00296019" w:rsidP="000F2CC4">
      <w:r>
        <w:separator/>
      </w:r>
    </w:p>
  </w:footnote>
  <w:footnote w:type="continuationSeparator" w:id="0">
    <w:p w14:paraId="547CB64F" w14:textId="77777777" w:rsidR="00296019" w:rsidRDefault="00296019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SpBQBaQL4o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020A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6</TotalTime>
  <Pages>4</Pages>
  <Words>1568</Words>
  <Characters>8940</Characters>
  <Application>Microsoft Office Word</Application>
  <DocSecurity>0</DocSecurity>
  <Lines>74</Lines>
  <Paragraphs>20</Paragraphs>
  <ScaleCrop>false</ScaleCrop>
  <Company/>
  <LinksUpToDate>false</LinksUpToDate>
  <CharactersWithSpaces>10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11</cp:revision>
  <cp:lastPrinted>2024-11-03T03:54:00Z</cp:lastPrinted>
  <dcterms:created xsi:type="dcterms:W3CDTF">2023-03-15T15:20:00Z</dcterms:created>
  <dcterms:modified xsi:type="dcterms:W3CDTF">2025-02-22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